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B7496A" w14:textId="51CD58F3" w:rsidR="00A51742" w:rsidRPr="00602D1A" w:rsidRDefault="00A51742" w:rsidP="00A51742">
      <w:pPr>
        <w:pStyle w:val="FirstParagraph"/>
        <w:rPr>
          <w:b/>
          <w:sz w:val="18"/>
        </w:rPr>
      </w:pPr>
      <w:r w:rsidRPr="00602D1A">
        <w:rPr>
          <w:sz w:val="18"/>
        </w:rPr>
        <w:t xml:space="preserve">Thanks for being here! </w:t>
      </w:r>
      <w:r w:rsidRPr="00602D1A">
        <w:rPr>
          <w:b/>
          <w:sz w:val="18"/>
        </w:rPr>
        <w:t xml:space="preserve">This is </w:t>
      </w:r>
      <w:r w:rsidR="000A5F64" w:rsidRPr="00602D1A">
        <w:rPr>
          <w:b/>
          <w:sz w:val="18"/>
        </w:rPr>
        <w:t>what we do</w:t>
      </w:r>
      <w:r w:rsidR="002F014B" w:rsidRPr="00602D1A">
        <w:rPr>
          <w:b/>
          <w:sz w:val="18"/>
        </w:rPr>
        <w:t>:</w:t>
      </w:r>
    </w:p>
    <w:p w14:paraId="0188337D" w14:textId="42CC44B1" w:rsidR="00A51742" w:rsidRPr="00602D1A" w:rsidRDefault="00B70BCC" w:rsidP="00A51742">
      <w:pPr>
        <w:pStyle w:val="Heading2"/>
        <w:rPr>
          <w:sz w:val="20"/>
        </w:rPr>
      </w:pPr>
      <w:bookmarkStart w:id="0" w:name="welcome-and-prayer"/>
      <w:bookmarkEnd w:id="0"/>
      <w:r w:rsidRPr="00602D1A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b/>
          <w:sz w:val="24"/>
        </w:rPr>
        <mc:AlternateContent>
          <mc:Choice Requires="w16se">
            <w16se:symEx w16se:font="Segoe UI Emoji" w16se:char="1F64B"/>
          </mc:Choice>
          <mc:Fallback>
            <w:t>🙋</w:t>
          </mc:Fallback>
        </mc:AlternateContent>
      </w:r>
      <w:r w:rsidRPr="00602D1A">
        <w:rPr>
          <w:b/>
          <w:sz w:val="24"/>
        </w:rPr>
        <w:t>‍</w:t>
      </w:r>
      <w:r w:rsidRPr="00602D1A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b/>
          <w:sz w:val="24"/>
        </w:rPr>
        <mc:AlternateContent>
          <mc:Choice Requires="w16se">
            <w16se:symEx w16se:font="Segoe UI Emoji" w16se:char="2640"/>
          </mc:Choice>
          <mc:Fallback>
            <w:t>♀</w:t>
          </mc:Fallback>
        </mc:AlternateContent>
      </w:r>
      <w:r w:rsidRPr="00602D1A">
        <w:rPr>
          <w:b/>
          <w:sz w:val="24"/>
        </w:rPr>
        <w:t>️</w:t>
      </w:r>
      <w:r w:rsidRPr="00602D1A">
        <w:rPr>
          <w:sz w:val="22"/>
        </w:rPr>
        <w:t xml:space="preserve"> </w:t>
      </w:r>
      <w:r w:rsidR="00A51742" w:rsidRPr="00602D1A">
        <w:rPr>
          <w:sz w:val="20"/>
        </w:rPr>
        <w:t>Welcome and prayer</w:t>
      </w:r>
    </w:p>
    <w:p w14:paraId="612BFCED" w14:textId="5052C556" w:rsidR="00A51742" w:rsidRPr="00602D1A" w:rsidRDefault="00A51742" w:rsidP="00A51742">
      <w:pPr>
        <w:pStyle w:val="FirstParagraph"/>
        <w:rPr>
          <w:sz w:val="18"/>
        </w:rPr>
      </w:pPr>
      <w:r w:rsidRPr="00602D1A">
        <w:rPr>
          <w:sz w:val="18"/>
        </w:rPr>
        <w:t xml:space="preserve">The person at the front kicks off the service by </w:t>
      </w:r>
      <w:r w:rsidRPr="00602D1A">
        <w:rPr>
          <w:b/>
          <w:sz w:val="18"/>
        </w:rPr>
        <w:t>saying hello</w:t>
      </w:r>
      <w:r w:rsidRPr="00602D1A">
        <w:rPr>
          <w:sz w:val="18"/>
        </w:rPr>
        <w:t xml:space="preserve"> and </w:t>
      </w:r>
      <w:r w:rsidRPr="00602D1A">
        <w:rPr>
          <w:b/>
          <w:sz w:val="18"/>
        </w:rPr>
        <w:t>asking God</w:t>
      </w:r>
      <w:r w:rsidRPr="00602D1A">
        <w:rPr>
          <w:sz w:val="18"/>
        </w:rPr>
        <w:t xml:space="preserve"> to take this time in his hands (because God's got all the best ideas)</w:t>
      </w:r>
      <w:r w:rsidR="00B70BCC" w:rsidRPr="00602D1A">
        <w:rPr>
          <w:sz w:val="18"/>
        </w:rPr>
        <w:t>.</w:t>
      </w:r>
    </w:p>
    <w:p w14:paraId="6F930AFB" w14:textId="6264743D" w:rsidR="00A51742" w:rsidRPr="00602D1A" w:rsidRDefault="00B70BCC" w:rsidP="00A51742">
      <w:pPr>
        <w:pStyle w:val="Heading2"/>
        <w:rPr>
          <w:sz w:val="20"/>
        </w:rPr>
      </w:pPr>
      <w:bookmarkStart w:id="1" w:name="songs"/>
      <w:bookmarkEnd w:id="1"/>
      <w:r w:rsidRPr="00602D1A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4"/>
        </w:rPr>
        <mc:AlternateContent>
          <mc:Choice Requires="w16se">
            <w16se:symEx w16se:font="Segoe UI Emoji" w16se:char="1F3B5"/>
          </mc:Choice>
          <mc:Fallback>
            <w:t>🎵</w:t>
          </mc:Fallback>
        </mc:AlternateContent>
      </w:r>
      <w:r w:rsidRPr="00602D1A">
        <w:rPr>
          <w:sz w:val="24"/>
        </w:rPr>
        <w:t xml:space="preserve"> </w:t>
      </w:r>
      <w:r w:rsidR="00A51742" w:rsidRPr="00602D1A">
        <w:rPr>
          <w:sz w:val="20"/>
        </w:rPr>
        <w:t>Songs</w:t>
      </w:r>
    </w:p>
    <w:p w14:paraId="7719204A" w14:textId="40F7CA50" w:rsidR="00A51742" w:rsidRPr="00602D1A" w:rsidRDefault="00A51742" w:rsidP="00A51742">
      <w:pPr>
        <w:pStyle w:val="FirstParagraph"/>
        <w:rPr>
          <w:b/>
          <w:sz w:val="18"/>
        </w:rPr>
      </w:pPr>
      <w:r w:rsidRPr="00602D1A">
        <w:rPr>
          <w:sz w:val="18"/>
        </w:rPr>
        <w:t xml:space="preserve">We </w:t>
      </w:r>
      <w:r w:rsidRPr="00602D1A">
        <w:rPr>
          <w:b/>
          <w:sz w:val="18"/>
        </w:rPr>
        <w:t>sing</w:t>
      </w:r>
      <w:r w:rsidRPr="00602D1A">
        <w:rPr>
          <w:sz w:val="18"/>
        </w:rPr>
        <w:t xml:space="preserve"> some songs to make a big deal out of God and Jesus. This is called "worship" and we do it even if it makes us look daft because God is worth it. </w:t>
      </w:r>
      <w:r w:rsidRPr="00602D1A">
        <w:rPr>
          <w:b/>
          <w:sz w:val="18"/>
        </w:rPr>
        <w:t>Sing along if you want - the words are on the screen!</w:t>
      </w:r>
    </w:p>
    <w:p w14:paraId="19F8A04F" w14:textId="3E7D2796" w:rsidR="00A51742" w:rsidRPr="00602D1A" w:rsidRDefault="00B70BCC" w:rsidP="00A51742">
      <w:pPr>
        <w:pStyle w:val="Heading2"/>
        <w:rPr>
          <w:sz w:val="20"/>
        </w:rPr>
      </w:pPr>
      <w:bookmarkStart w:id="2" w:name="notices"/>
      <w:bookmarkEnd w:id="2"/>
      <w:r w:rsidRPr="00602D1A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4"/>
        </w:rPr>
        <mc:AlternateContent>
          <mc:Choice Requires="w16se">
            <w16se:symEx w16se:font="Segoe UI Emoji" w16se:char="1F4C6"/>
          </mc:Choice>
          <mc:Fallback>
            <w:t>📆</w:t>
          </mc:Fallback>
        </mc:AlternateContent>
      </w:r>
      <w:r w:rsidRPr="00602D1A">
        <w:rPr>
          <w:sz w:val="22"/>
        </w:rPr>
        <w:t xml:space="preserve"> </w:t>
      </w:r>
      <w:r w:rsidR="00A51742" w:rsidRPr="00602D1A">
        <w:rPr>
          <w:sz w:val="20"/>
        </w:rPr>
        <w:t>Notices</w:t>
      </w:r>
    </w:p>
    <w:p w14:paraId="6D16AC41" w14:textId="3CF7F799" w:rsidR="00A51742" w:rsidRPr="00602D1A" w:rsidRDefault="00A51742" w:rsidP="007F35FF">
      <w:pPr>
        <w:pStyle w:val="FirstParagraph"/>
        <w:rPr>
          <w:sz w:val="18"/>
        </w:rPr>
      </w:pPr>
      <w:r w:rsidRPr="00602D1A">
        <w:rPr>
          <w:sz w:val="18"/>
        </w:rPr>
        <w:t>The person at the front tells us what's coming up in our church community.</w:t>
      </w:r>
      <w:r w:rsidR="007F35FF" w:rsidRPr="00602D1A">
        <w:rPr>
          <w:sz w:val="18"/>
        </w:rPr>
        <w:t xml:space="preserve"> We sing more songs.</w:t>
      </w:r>
    </w:p>
    <w:p w14:paraId="19DB2B6F" w14:textId="44139663" w:rsidR="00A51742" w:rsidRPr="00602D1A" w:rsidRDefault="00B70BCC" w:rsidP="00A51742">
      <w:pPr>
        <w:pStyle w:val="Heading2"/>
        <w:rPr>
          <w:sz w:val="20"/>
        </w:rPr>
      </w:pPr>
      <w:bookmarkStart w:id="3" w:name="the-talk"/>
      <w:bookmarkEnd w:id="3"/>
      <w:r w:rsidRPr="00602D1A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4"/>
        </w:rPr>
        <mc:AlternateContent>
          <mc:Choice Requires="w16se">
            <w16se:symEx w16se:font="Segoe UI Emoji" w16se:char="1F5E3"/>
          </mc:Choice>
          <mc:Fallback>
            <w:t>🗣</w:t>
          </mc:Fallback>
        </mc:AlternateContent>
      </w:r>
      <w:r w:rsidRPr="00602D1A">
        <w:rPr>
          <w:sz w:val="20"/>
        </w:rPr>
        <w:t xml:space="preserve"> </w:t>
      </w:r>
      <w:r w:rsidR="00A51742" w:rsidRPr="00602D1A">
        <w:rPr>
          <w:sz w:val="20"/>
        </w:rPr>
        <w:t>The Talk</w:t>
      </w:r>
    </w:p>
    <w:p w14:paraId="081DF182" w14:textId="60DE0C2B" w:rsidR="00A51742" w:rsidRPr="00602D1A" w:rsidRDefault="00A51742" w:rsidP="00A51742">
      <w:pPr>
        <w:pStyle w:val="FirstParagraph"/>
        <w:rPr>
          <w:sz w:val="18"/>
        </w:rPr>
      </w:pPr>
      <w:r w:rsidRPr="00602D1A">
        <w:rPr>
          <w:sz w:val="18"/>
        </w:rPr>
        <w:t xml:space="preserve">The speaker goes to the front and </w:t>
      </w:r>
      <w:r w:rsidRPr="00602D1A">
        <w:rPr>
          <w:b/>
          <w:sz w:val="18"/>
        </w:rPr>
        <w:t>explains what God said in the Bible</w:t>
      </w:r>
      <w:r w:rsidRPr="00602D1A">
        <w:rPr>
          <w:sz w:val="18"/>
        </w:rPr>
        <w:t>. We all listen.</w:t>
      </w:r>
    </w:p>
    <w:p w14:paraId="7FC6B3D5" w14:textId="23D83449" w:rsidR="00A51742" w:rsidRPr="00602D1A" w:rsidRDefault="00B70BCC" w:rsidP="00A51742">
      <w:pPr>
        <w:pStyle w:val="Heading2"/>
        <w:rPr>
          <w:sz w:val="20"/>
        </w:rPr>
      </w:pPr>
      <w:bookmarkStart w:id="4" w:name="breaking-of-bread"/>
      <w:bookmarkEnd w:id="4"/>
      <w:r w:rsidRPr="00602D1A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4"/>
        </w:rPr>
        <mc:AlternateContent>
          <mc:Choice Requires="w16se">
            <w16se:symEx w16se:font="Segoe UI Emoji" w16se:char="1F35E"/>
          </mc:Choice>
          <mc:Fallback>
            <w:t>🍞</w:t>
          </mc:Fallback>
        </mc:AlternateContent>
      </w:r>
      <w:r w:rsidRPr="00602D1A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4"/>
        </w:rPr>
        <mc:AlternateContent>
          <mc:Choice Requires="w16se">
            <w16se:symEx w16se:font="Segoe UI Emoji" w16se:char="1F377"/>
          </mc:Choice>
          <mc:Fallback>
            <w:t>🍷</w:t>
          </mc:Fallback>
        </mc:AlternateContent>
      </w:r>
      <w:r w:rsidRPr="00602D1A">
        <w:rPr>
          <w:sz w:val="24"/>
        </w:rPr>
        <w:t xml:space="preserve"> </w:t>
      </w:r>
      <w:r w:rsidR="00A51742" w:rsidRPr="00602D1A">
        <w:rPr>
          <w:sz w:val="20"/>
        </w:rPr>
        <w:t>Breaking of Bread</w:t>
      </w:r>
    </w:p>
    <w:p w14:paraId="0FC9AFF4" w14:textId="55DFBB23" w:rsidR="00A712E5" w:rsidRDefault="00A51742" w:rsidP="00282EAB">
      <w:pPr>
        <w:pStyle w:val="FirstParagraph"/>
        <w:rPr>
          <w:sz w:val="18"/>
        </w:rPr>
      </w:pPr>
      <w:r w:rsidRPr="00602D1A">
        <w:rPr>
          <w:sz w:val="18"/>
        </w:rPr>
        <w:t xml:space="preserve">We sing. Then we share bread and wine to remember that Jesus died to take away our sin and rose again to conquer death! We think that's </w:t>
      </w:r>
      <w:proofErr w:type="gramStart"/>
      <w:r w:rsidRPr="00602D1A">
        <w:rPr>
          <w:sz w:val="18"/>
        </w:rPr>
        <w:t>pretty cool</w:t>
      </w:r>
      <w:proofErr w:type="gramEnd"/>
      <w:r w:rsidRPr="00602D1A">
        <w:rPr>
          <w:sz w:val="18"/>
        </w:rPr>
        <w:t xml:space="preserve">. </w:t>
      </w:r>
      <w:r w:rsidRPr="00602D1A">
        <w:rPr>
          <w:b/>
          <w:sz w:val="18"/>
        </w:rPr>
        <w:t xml:space="preserve">You can take the bread and the wine if you believe that Jesus died for you, </w:t>
      </w:r>
      <w:r w:rsidRPr="00602D1A">
        <w:rPr>
          <w:sz w:val="18"/>
        </w:rPr>
        <w:t>but if you're not sure, then you probably shouldn't.</w:t>
      </w:r>
      <w:bookmarkStart w:id="5" w:name="ending"/>
      <w:bookmarkEnd w:id="5"/>
    </w:p>
    <w:p w14:paraId="031B22E8" w14:textId="77777777" w:rsidR="006510C2" w:rsidRPr="006510C2" w:rsidRDefault="006510C2" w:rsidP="006510C2">
      <w:pPr>
        <w:pStyle w:val="NoSpacing"/>
        <w:rPr>
          <w:lang w:val="en-US"/>
        </w:rPr>
      </w:pPr>
    </w:p>
    <w:p w14:paraId="6FB87144" w14:textId="77777777" w:rsidR="006510C2" w:rsidRDefault="006510C2" w:rsidP="006510C2">
      <w:pPr>
        <w:pStyle w:val="NoSpacing"/>
      </w:pPr>
    </w:p>
    <w:p w14:paraId="14AC4E08" w14:textId="1517EA82" w:rsidR="006510C2" w:rsidRDefault="006510C2" w:rsidP="006510C2">
      <w:pPr>
        <w:pStyle w:val="NoSpacing"/>
      </w:pPr>
    </w:p>
    <w:p w14:paraId="518C2B02" w14:textId="095AC4E5" w:rsidR="006510C2" w:rsidRDefault="006510C2" w:rsidP="006510C2">
      <w:pPr>
        <w:pStyle w:val="NoSpacing"/>
      </w:pPr>
    </w:p>
    <w:p w14:paraId="7A403E82" w14:textId="0DAAFFB5" w:rsidR="006510C2" w:rsidRDefault="006510C2" w:rsidP="006510C2">
      <w:pPr>
        <w:pStyle w:val="NoSpacing"/>
      </w:pPr>
    </w:p>
    <w:p w14:paraId="74208D9B" w14:textId="77777777" w:rsidR="006510C2" w:rsidRDefault="006510C2" w:rsidP="006510C2">
      <w:pPr>
        <w:pStyle w:val="NoSpacing"/>
      </w:pPr>
    </w:p>
    <w:p w14:paraId="35DC62C2" w14:textId="11DE3538" w:rsidR="00A51742" w:rsidRPr="00602D1A" w:rsidRDefault="00B70BCC" w:rsidP="00A51742">
      <w:pPr>
        <w:pStyle w:val="Heading2"/>
        <w:rPr>
          <w:sz w:val="20"/>
        </w:rPr>
      </w:pPr>
      <w:r w:rsidRPr="00602D1A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4"/>
        </w:rPr>
        <mc:AlternateContent>
          <mc:Choice Requires="w16se">
            <w16se:symEx w16se:font="Segoe UI Emoji" w16se:char="1F647"/>
          </mc:Choice>
          <mc:Fallback>
            <w:t>🙇</w:t>
          </mc:Fallback>
        </mc:AlternateContent>
      </w:r>
      <w:r w:rsidRPr="00602D1A">
        <w:rPr>
          <w:sz w:val="24"/>
        </w:rPr>
        <w:t>‍</w:t>
      </w:r>
      <w:r w:rsidRPr="00602D1A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4"/>
        </w:rPr>
        <mc:AlternateContent>
          <mc:Choice Requires="w16se">
            <w16se:symEx w16se:font="Segoe UI Emoji" w16se:char="2642"/>
          </mc:Choice>
          <mc:Fallback>
            <w:t>♂</w:t>
          </mc:Fallback>
        </mc:AlternateContent>
      </w:r>
      <w:r w:rsidRPr="00602D1A">
        <w:rPr>
          <w:sz w:val="24"/>
        </w:rPr>
        <w:t xml:space="preserve">️ </w:t>
      </w:r>
      <w:r w:rsidR="00A51742" w:rsidRPr="00602D1A">
        <w:rPr>
          <w:sz w:val="20"/>
        </w:rPr>
        <w:t>Ending</w:t>
      </w:r>
    </w:p>
    <w:p w14:paraId="0266F59F" w14:textId="3FB09CC0" w:rsidR="00282EAB" w:rsidRPr="006510C2" w:rsidRDefault="00A51742" w:rsidP="006510C2">
      <w:pPr>
        <w:pStyle w:val="FirstParagraph"/>
        <w:rPr>
          <w:sz w:val="18"/>
        </w:rPr>
      </w:pPr>
      <w:r w:rsidRPr="00602D1A">
        <w:rPr>
          <w:sz w:val="18"/>
        </w:rPr>
        <w:t>We sing again, then the person at the front says a prayer of blessing for the week ahead.</w:t>
      </w:r>
    </w:p>
    <w:p w14:paraId="4DE70CCC" w14:textId="057991BA" w:rsidR="00A51742" w:rsidRPr="00602D1A" w:rsidRDefault="00B70BCC" w:rsidP="00A51742">
      <w:pPr>
        <w:pStyle w:val="Heading2"/>
        <w:rPr>
          <w:sz w:val="20"/>
        </w:rPr>
      </w:pPr>
      <w:bookmarkStart w:id="6" w:name="tea-coffee-and-biscuits"/>
      <w:bookmarkEnd w:id="6"/>
      <w:r w:rsidRPr="00602D1A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4"/>
        </w:rPr>
        <mc:AlternateContent>
          <mc:Choice Requires="w16se">
            <w16se:symEx w16se:font="Segoe UI Emoji" w16se:char="2615"/>
          </mc:Choice>
          <mc:Fallback>
            <w:t>☕</w:t>
          </mc:Fallback>
        </mc:AlternateContent>
      </w:r>
      <w:r w:rsidRPr="00602D1A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4"/>
        </w:rPr>
        <mc:AlternateContent>
          <mc:Choice Requires="w16se">
            <w16se:symEx w16se:font="Segoe UI Emoji" w16se:char="1F36A"/>
          </mc:Choice>
          <mc:Fallback>
            <w:t>🍪</w:t>
          </mc:Fallback>
        </mc:AlternateContent>
      </w:r>
      <w:r w:rsidRPr="00602D1A">
        <w:rPr>
          <w:sz w:val="20"/>
        </w:rPr>
        <w:t xml:space="preserve"> T</w:t>
      </w:r>
      <w:r w:rsidR="00A51742" w:rsidRPr="00602D1A">
        <w:rPr>
          <w:sz w:val="20"/>
        </w:rPr>
        <w:t>ea, Coffee, and Biscuits</w:t>
      </w:r>
    </w:p>
    <w:p w14:paraId="33E2C9AC" w14:textId="77777777" w:rsidR="00A51742" w:rsidRPr="00602D1A" w:rsidRDefault="00A51742" w:rsidP="00A51742">
      <w:pPr>
        <w:pStyle w:val="FirstParagraph"/>
        <w:rPr>
          <w:sz w:val="18"/>
        </w:rPr>
      </w:pPr>
      <w:r w:rsidRPr="00602D1A">
        <w:rPr>
          <w:sz w:val="18"/>
        </w:rPr>
        <w:t>We like to hang around after the service to spend time together and chat. Can't do that without a brew, can you?</w:t>
      </w:r>
    </w:p>
    <w:p w14:paraId="3C4D689D" w14:textId="6A86B22E" w:rsidR="002F014B" w:rsidRPr="00602D1A" w:rsidRDefault="00782EE5" w:rsidP="002F014B">
      <w:pPr>
        <w:pStyle w:val="NoSpacing"/>
        <w:rPr>
          <w:sz w:val="16"/>
        </w:rPr>
      </w:pPr>
      <w:bookmarkStart w:id="7" w:name="what-if..."/>
      <w:bookmarkEnd w:id="7"/>
      <w:r>
        <w:rPr>
          <w:noProof/>
          <w:sz w:val="16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4C6E7D61" wp14:editId="3E877DC1">
                <wp:simplePos x="0" y="0"/>
                <wp:positionH relativeFrom="column">
                  <wp:posOffset>-88559</wp:posOffset>
                </wp:positionH>
                <wp:positionV relativeFrom="paragraph">
                  <wp:posOffset>100093</wp:posOffset>
                </wp:positionV>
                <wp:extent cx="2436126" cy="3787254"/>
                <wp:effectExtent l="0" t="0" r="2540" b="381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36126" cy="3787254"/>
                        </a:xfrm>
                        <a:prstGeom prst="rect">
                          <a:avLst/>
                        </a:prstGeom>
                        <a:gradFill flip="none" rotWithShape="1">
                          <a:gsLst>
                            <a:gs pos="0">
                              <a:srgbClr val="DDF1FF">
                                <a:alpha val="25000"/>
                              </a:srgbClr>
                            </a:gs>
                            <a:gs pos="100000">
                              <a:srgbClr val="BDE4FF">
                                <a:alpha val="30000"/>
                              </a:srgbClr>
                            </a:gs>
                          </a:gsLst>
                          <a:path path="circle">
                            <a:fillToRect l="100000" t="100000"/>
                          </a:path>
                          <a:tileRect r="-100000" b="-10000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F52A6DF" id="Rectangle 3" o:spid="_x0000_s1026" style="position:absolute;margin-left:-6.95pt;margin-top:7.9pt;width:191.8pt;height:298.2pt;z-index:-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" fillcolor="#ddf1ff" stroked="f" strokeweight="1pt">
                <v:fill opacity=".25" color2="#bde4ff" o:opacity2="19660f" rotate="t" focusposition="1,1" focussize="" focus="100%" type="gradientRadial"/>
              </v:rect>
            </w:pict>
          </mc:Fallback>
        </mc:AlternateContent>
      </w:r>
    </w:p>
    <w:p w14:paraId="4BE32029" w14:textId="32D621C2" w:rsidR="007F35FF" w:rsidRPr="006510C2" w:rsidRDefault="00A51742" w:rsidP="006510C2">
      <w:pPr>
        <w:pStyle w:val="Heading2"/>
        <w:rPr>
          <w:rFonts w:asciiTheme="minorHAnsi" w:hAnsiTheme="minorHAnsi" w:cstheme="minorHAnsi"/>
          <w:b/>
          <w:sz w:val="24"/>
        </w:rPr>
      </w:pPr>
      <w:r w:rsidRPr="00E830D0">
        <w:rPr>
          <w:rFonts w:asciiTheme="minorHAnsi" w:hAnsiTheme="minorHAnsi" w:cstheme="minorHAnsi"/>
          <w:b/>
          <w:sz w:val="24"/>
        </w:rPr>
        <w:t>What if...</w:t>
      </w:r>
    </w:p>
    <w:p w14:paraId="635267A0" w14:textId="0FB91325" w:rsidR="007F35FF" w:rsidRPr="00602D1A" w:rsidRDefault="00B70BCC" w:rsidP="002F014B">
      <w:pPr>
        <w:spacing w:after="200" w:line="240" w:lineRule="auto"/>
        <w:rPr>
          <w:sz w:val="16"/>
        </w:rPr>
      </w:pPr>
      <w:r w:rsidRPr="006510C2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4"/>
        </w:rPr>
        <mc:AlternateContent>
          <mc:Choice Requires="w16se">
            <w16se:symEx w16se:font="Segoe UI Emoji" w16se:char="1F468"/>
          </mc:Choice>
          <mc:Fallback>
            <w:t>👨</w:t>
          </mc:Fallback>
        </mc:AlternateContent>
      </w:r>
      <w:r w:rsidRPr="006510C2">
        <w:rPr>
          <w:sz w:val="24"/>
        </w:rPr>
        <w:t>‍</w:t>
      </w:r>
      <w:r w:rsidRPr="006510C2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4"/>
        </w:rPr>
        <mc:AlternateContent>
          <mc:Choice Requires="w16se">
            <w16se:symEx w16se:font="Segoe UI Emoji" w16se:char="1F467"/>
          </mc:Choice>
          <mc:Fallback>
            <w:t>👧</w:t>
          </mc:Fallback>
        </mc:AlternateContent>
      </w:r>
      <w:r w:rsidRPr="006510C2">
        <w:rPr>
          <w:sz w:val="24"/>
        </w:rPr>
        <w:t>‍</w:t>
      </w:r>
      <w:r w:rsidRPr="006510C2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4"/>
        </w:rPr>
        <mc:AlternateContent>
          <mc:Choice Requires="w16se">
            <w16se:symEx w16se:font="Segoe UI Emoji" w16se:char="1F466"/>
          </mc:Choice>
          <mc:Fallback>
            <w:t>👦</w:t>
          </mc:Fallback>
        </mc:AlternateContent>
      </w:r>
      <w:bookmarkStart w:id="8" w:name="_GoBack"/>
      <w:bookmarkEnd w:id="8"/>
      <w:r w:rsidRPr="006510C2">
        <w:rPr>
          <w:sz w:val="24"/>
        </w:rPr>
        <w:t xml:space="preserve"> </w:t>
      </w:r>
      <w:r w:rsidR="007F35FF" w:rsidRPr="006510C2">
        <w:rPr>
          <w:b/>
          <w:sz w:val="20"/>
        </w:rPr>
        <w:t>I b</w:t>
      </w:r>
      <w:r w:rsidR="007F35FF" w:rsidRPr="00602D1A">
        <w:rPr>
          <w:b/>
          <w:sz w:val="20"/>
        </w:rPr>
        <w:t>rought kids!</w:t>
      </w:r>
      <w:r w:rsidR="007F35FF" w:rsidRPr="00E830D0">
        <w:rPr>
          <w:b/>
        </w:rPr>
        <w:t xml:space="preserve"> </w:t>
      </w:r>
      <w:r w:rsidR="007F35FF" w:rsidRPr="00E830D0">
        <w:rPr>
          <w:sz w:val="18"/>
        </w:rPr>
        <w:t>– We’re glad you all came</w:t>
      </w:r>
      <w:r w:rsidRPr="00E830D0">
        <w:rPr>
          <w:sz w:val="18"/>
        </w:rPr>
        <w:t>!</w:t>
      </w:r>
      <w:r w:rsidR="007F35FF" w:rsidRPr="00E830D0">
        <w:rPr>
          <w:sz w:val="18"/>
        </w:rPr>
        <w:t xml:space="preserve"> We have a more comfortable section with some toys. If you need to quiet a baby down, you can use the back room. </w:t>
      </w:r>
    </w:p>
    <w:p w14:paraId="02F53004" w14:textId="2FD946CA" w:rsidR="00A51742" w:rsidRPr="00602D1A" w:rsidRDefault="00B70BCC" w:rsidP="002F014B">
      <w:pPr>
        <w:spacing w:after="200" w:line="240" w:lineRule="auto"/>
        <w:rPr>
          <w:sz w:val="16"/>
        </w:rPr>
      </w:pPr>
      <w:r w:rsidRPr="006510C2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4"/>
        </w:rPr>
        <mc:AlternateContent>
          <mc:Choice Requires="w16se">
            <w16se:symEx w16se:font="Segoe UI Emoji" w16se:char="1F4DE"/>
          </mc:Choice>
          <mc:Fallback>
            <w:t>📞</w:t>
          </mc:Fallback>
        </mc:AlternateContent>
      </w:r>
      <w:r w:rsidRPr="006510C2">
        <w:rPr>
          <w:sz w:val="24"/>
        </w:rPr>
        <w:t xml:space="preserve"> </w:t>
      </w:r>
      <w:r w:rsidR="00A51742" w:rsidRPr="00602D1A">
        <w:rPr>
          <w:b/>
          <w:sz w:val="20"/>
        </w:rPr>
        <w:t xml:space="preserve">I need to take a phone call </w:t>
      </w:r>
      <w:r w:rsidRPr="00E830D0">
        <w:rPr>
          <w:sz w:val="18"/>
        </w:rPr>
        <w:t>–</w:t>
      </w:r>
      <w:r w:rsidR="00A51742" w:rsidRPr="00E830D0">
        <w:rPr>
          <w:sz w:val="18"/>
        </w:rPr>
        <w:t xml:space="preserve"> No</w:t>
      </w:r>
      <w:r w:rsidRPr="00E830D0">
        <w:rPr>
          <w:sz w:val="18"/>
        </w:rPr>
        <w:t xml:space="preserve"> </w:t>
      </w:r>
      <w:r w:rsidR="00A51742" w:rsidRPr="00E830D0">
        <w:rPr>
          <w:sz w:val="18"/>
        </w:rPr>
        <w:t>problem, just step out to the back room where it's quieter</w:t>
      </w:r>
      <w:r w:rsidRPr="00E830D0">
        <w:rPr>
          <w:sz w:val="18"/>
        </w:rPr>
        <w:t>. Please pop your phone on silent.</w:t>
      </w:r>
    </w:p>
    <w:p w14:paraId="133FAA93" w14:textId="29983C6C" w:rsidR="00A51742" w:rsidRPr="00602D1A" w:rsidRDefault="00B70BCC" w:rsidP="002F014B">
      <w:pPr>
        <w:spacing w:after="200" w:line="240" w:lineRule="auto"/>
        <w:rPr>
          <w:sz w:val="16"/>
        </w:rPr>
      </w:pPr>
      <w:r w:rsidRPr="006510C2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4"/>
        </w:rPr>
        <mc:AlternateContent>
          <mc:Choice Requires="w16se">
            <w16se:symEx w16se:font="Segoe UI Emoji" w16se:char="1F44B"/>
          </mc:Choice>
          <mc:Fallback>
            <w:t>👋</w:t>
          </mc:Fallback>
        </mc:AlternateContent>
      </w:r>
      <w:r w:rsidRPr="006510C2">
        <w:rPr>
          <w:sz w:val="24"/>
        </w:rPr>
        <w:t xml:space="preserve"> </w:t>
      </w:r>
      <w:r w:rsidR="00A51742" w:rsidRPr="00602D1A">
        <w:rPr>
          <w:b/>
          <w:sz w:val="20"/>
        </w:rPr>
        <w:t xml:space="preserve">I </w:t>
      </w:r>
      <w:proofErr w:type="gramStart"/>
      <w:r w:rsidR="00A51742" w:rsidRPr="00602D1A">
        <w:rPr>
          <w:b/>
          <w:sz w:val="20"/>
        </w:rPr>
        <w:t>have to</w:t>
      </w:r>
      <w:proofErr w:type="gramEnd"/>
      <w:r w:rsidR="00A51742" w:rsidRPr="00602D1A">
        <w:rPr>
          <w:b/>
          <w:sz w:val="20"/>
        </w:rPr>
        <w:t xml:space="preserve"> go</w:t>
      </w:r>
      <w:r w:rsidRPr="00602D1A">
        <w:rPr>
          <w:b/>
          <w:sz w:val="20"/>
        </w:rPr>
        <w:t>!</w:t>
      </w:r>
      <w:r w:rsidR="00A51742" w:rsidRPr="00602D1A">
        <w:rPr>
          <w:b/>
          <w:sz w:val="20"/>
        </w:rPr>
        <w:t xml:space="preserve"> </w:t>
      </w:r>
      <w:r w:rsidRPr="00E830D0">
        <w:rPr>
          <w:sz w:val="18"/>
        </w:rPr>
        <w:t>–</w:t>
      </w:r>
      <w:r w:rsidR="00A51742" w:rsidRPr="00E830D0">
        <w:rPr>
          <w:sz w:val="18"/>
        </w:rPr>
        <w:t xml:space="preserve"> We</w:t>
      </w:r>
      <w:r w:rsidRPr="00E830D0">
        <w:rPr>
          <w:sz w:val="18"/>
        </w:rPr>
        <w:t xml:space="preserve"> </w:t>
      </w:r>
      <w:r w:rsidR="00A51742" w:rsidRPr="00E830D0">
        <w:rPr>
          <w:sz w:val="18"/>
        </w:rPr>
        <w:t>understand, you're free to come and go! Just be respectful of everyone else</w:t>
      </w:r>
      <w:r w:rsidRPr="00E830D0">
        <w:rPr>
          <w:sz w:val="18"/>
        </w:rPr>
        <w:t>.</w:t>
      </w:r>
    </w:p>
    <w:p w14:paraId="0C7F87D3" w14:textId="53E8EB50" w:rsidR="00A51742" w:rsidRPr="00602D1A" w:rsidRDefault="00B70BCC" w:rsidP="002F014B">
      <w:pPr>
        <w:spacing w:after="200" w:line="240" w:lineRule="auto"/>
        <w:rPr>
          <w:sz w:val="16"/>
        </w:rPr>
      </w:pPr>
      <w:r w:rsidRPr="006510C2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4"/>
        </w:rPr>
        <mc:AlternateContent>
          <mc:Choice Requires="w16se">
            <w16se:symEx w16se:font="Segoe UI Emoji" w16se:char="1F6BD"/>
          </mc:Choice>
          <mc:Fallback>
            <w:t>🚽</w:t>
          </mc:Fallback>
        </mc:AlternateContent>
      </w:r>
      <w:r w:rsidRPr="006510C2">
        <w:rPr>
          <w:sz w:val="24"/>
        </w:rPr>
        <w:t xml:space="preserve"> </w:t>
      </w:r>
      <w:r w:rsidR="00A51742" w:rsidRPr="00602D1A">
        <w:rPr>
          <w:b/>
          <w:sz w:val="20"/>
        </w:rPr>
        <w:t>I need the loo</w:t>
      </w:r>
      <w:r w:rsidR="00A51742" w:rsidRPr="00602D1A">
        <w:rPr>
          <w:b/>
          <w:sz w:val="16"/>
        </w:rPr>
        <w:t xml:space="preserve"> </w:t>
      </w:r>
      <w:r w:rsidRPr="00E830D0">
        <w:rPr>
          <w:sz w:val="18"/>
        </w:rPr>
        <w:t xml:space="preserve">– </w:t>
      </w:r>
      <w:r w:rsidR="00A51742" w:rsidRPr="00E830D0">
        <w:rPr>
          <w:sz w:val="18"/>
        </w:rPr>
        <w:t>There's</w:t>
      </w:r>
      <w:r w:rsidRPr="00E830D0">
        <w:rPr>
          <w:sz w:val="18"/>
        </w:rPr>
        <w:t xml:space="preserve"> </w:t>
      </w:r>
      <w:r w:rsidR="00A51742" w:rsidRPr="00E830D0">
        <w:rPr>
          <w:sz w:val="18"/>
        </w:rPr>
        <w:t>a toilet just off from the porch where you came in</w:t>
      </w:r>
      <w:r w:rsidRPr="00E830D0">
        <w:rPr>
          <w:sz w:val="18"/>
        </w:rPr>
        <w:t>.</w:t>
      </w:r>
    </w:p>
    <w:p w14:paraId="138A5989" w14:textId="6827A4C4" w:rsidR="00A51742" w:rsidRPr="00602D1A" w:rsidRDefault="00B70BCC" w:rsidP="002F014B">
      <w:pPr>
        <w:spacing w:after="200" w:line="240" w:lineRule="auto"/>
        <w:rPr>
          <w:sz w:val="16"/>
        </w:rPr>
      </w:pPr>
      <w:r w:rsidRPr="00602D1A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b/>
          <w:sz w:val="24"/>
        </w:rPr>
        <mc:AlternateContent>
          <mc:Choice Requires="w16se">
            <w16se:symEx w16se:font="Segoe UI Emoji" w16se:char="1F64F"/>
          </mc:Choice>
          <mc:Fallback>
            <w:t>🙏</w:t>
          </mc:Fallback>
        </mc:AlternateContent>
      </w:r>
      <w:r w:rsidRPr="00602D1A">
        <w:rPr>
          <w:b/>
          <w:sz w:val="24"/>
        </w:rPr>
        <w:t xml:space="preserve"> </w:t>
      </w:r>
      <w:r w:rsidR="00A51742" w:rsidRPr="00602D1A">
        <w:rPr>
          <w:b/>
          <w:sz w:val="20"/>
        </w:rPr>
        <w:t>I want someone to pray with me</w:t>
      </w:r>
      <w:r w:rsidRPr="00602D1A">
        <w:rPr>
          <w:sz w:val="16"/>
        </w:rPr>
        <w:t xml:space="preserve"> </w:t>
      </w:r>
      <w:r w:rsidR="00A51742" w:rsidRPr="00E830D0">
        <w:rPr>
          <w:sz w:val="18"/>
        </w:rPr>
        <w:t>That's a great idea. Speak to one of us and we would love to pray to God with you</w:t>
      </w:r>
      <w:r w:rsidRPr="00E830D0">
        <w:rPr>
          <w:sz w:val="18"/>
        </w:rPr>
        <w:t>.</w:t>
      </w:r>
    </w:p>
    <w:p w14:paraId="63519A88" w14:textId="0F5EECFD" w:rsidR="00AF3AE4" w:rsidRPr="00602D1A" w:rsidRDefault="00B70BCC" w:rsidP="00A712E5">
      <w:pPr>
        <w:spacing w:after="200" w:line="240" w:lineRule="auto"/>
        <w:rPr>
          <w:sz w:val="16"/>
        </w:rPr>
      </w:pPr>
      <w:r w:rsidRPr="006510C2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4"/>
        </w:rPr>
        <mc:AlternateContent>
          <mc:Choice Requires="w16se">
            <w16se:symEx w16se:font="Segoe UI Emoji" w16se:char="1F937"/>
          </mc:Choice>
          <mc:Fallback>
            <w:t>🤷</w:t>
          </mc:Fallback>
        </mc:AlternateContent>
      </w:r>
      <w:r w:rsidRPr="006510C2">
        <w:rPr>
          <w:sz w:val="24"/>
        </w:rPr>
        <w:t>‍</w:t>
      </w:r>
      <w:r w:rsidRPr="006510C2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4"/>
        </w:rPr>
        <mc:AlternateContent>
          <mc:Choice Requires="w16se">
            <w16se:symEx w16se:font="Segoe UI Emoji" w16se:char="2640"/>
          </mc:Choice>
          <mc:Fallback>
            <w:t>♀</w:t>
          </mc:Fallback>
        </mc:AlternateContent>
      </w:r>
      <w:r w:rsidRPr="006510C2">
        <w:rPr>
          <w:sz w:val="24"/>
        </w:rPr>
        <w:t xml:space="preserve">️ </w:t>
      </w:r>
      <w:r w:rsidR="00A51742" w:rsidRPr="00602D1A">
        <w:rPr>
          <w:b/>
          <w:sz w:val="20"/>
        </w:rPr>
        <w:t>I have questions</w:t>
      </w:r>
      <w:r w:rsidR="00A51742" w:rsidRPr="00602D1A">
        <w:rPr>
          <w:sz w:val="20"/>
        </w:rPr>
        <w:t xml:space="preserve"> </w:t>
      </w:r>
      <w:r w:rsidRPr="00E830D0">
        <w:rPr>
          <w:sz w:val="18"/>
        </w:rPr>
        <w:t>–</w:t>
      </w:r>
      <w:r w:rsidR="00A51742" w:rsidRPr="00E830D0">
        <w:rPr>
          <w:sz w:val="18"/>
        </w:rPr>
        <w:t xml:space="preserve"> No</w:t>
      </w:r>
      <w:r w:rsidRPr="00E830D0">
        <w:rPr>
          <w:sz w:val="18"/>
        </w:rPr>
        <w:t xml:space="preserve"> </w:t>
      </w:r>
      <w:r w:rsidR="00A51742" w:rsidRPr="00E830D0">
        <w:rPr>
          <w:sz w:val="18"/>
        </w:rPr>
        <w:t>worries; after the service you can ask us anything</w:t>
      </w:r>
      <w:r w:rsidRPr="00E830D0">
        <w:rPr>
          <w:sz w:val="18"/>
        </w:rPr>
        <w:t>!</w:t>
      </w:r>
    </w:p>
    <w:sectPr w:rsidR="00AF3AE4" w:rsidRPr="00602D1A" w:rsidSect="00282EAB">
      <w:headerReference w:type="default" r:id="rId8"/>
      <w:pgSz w:w="8420" w:h="11907" w:code="9"/>
      <w:pgMar w:top="680" w:right="567" w:bottom="284" w:left="567" w:header="709" w:footer="709" w:gutter="0"/>
      <w:cols w:num="2" w:space="284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A1665C" w14:textId="77777777" w:rsidR="00B16B60" w:rsidRDefault="00B16B60" w:rsidP="00A51742">
      <w:pPr>
        <w:spacing w:after="0" w:line="240" w:lineRule="auto"/>
      </w:pPr>
      <w:r>
        <w:separator/>
      </w:r>
    </w:p>
  </w:endnote>
  <w:endnote w:type="continuationSeparator" w:id="0">
    <w:p w14:paraId="2DD23677" w14:textId="77777777" w:rsidR="00B16B60" w:rsidRDefault="00B16B60" w:rsidP="00A517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379419" w14:textId="77777777" w:rsidR="00B16B60" w:rsidRDefault="00B16B60" w:rsidP="00A51742">
      <w:pPr>
        <w:spacing w:after="0" w:line="240" w:lineRule="auto"/>
      </w:pPr>
      <w:r>
        <w:separator/>
      </w:r>
    </w:p>
  </w:footnote>
  <w:footnote w:type="continuationSeparator" w:id="0">
    <w:p w14:paraId="775ABCB3" w14:textId="77777777" w:rsidR="00B16B60" w:rsidRDefault="00B16B60" w:rsidP="00A5174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0B47BD" w14:textId="56D628B1" w:rsidR="00A712E5" w:rsidRDefault="00282EAB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0E3E058" wp14:editId="199A3A09">
          <wp:simplePos x="0" y="0"/>
          <wp:positionH relativeFrom="column">
            <wp:posOffset>0</wp:posOffset>
          </wp:positionH>
          <wp:positionV relativeFrom="topMargin">
            <wp:posOffset>0</wp:posOffset>
          </wp:positionV>
          <wp:extent cx="4431600" cy="1198800"/>
          <wp:effectExtent l="0" t="0" r="7620" b="1905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elcome-letterhead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31600" cy="1198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C375DB3"/>
    <w:multiLevelType w:val="multilevel"/>
    <w:tmpl w:val="80B297D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9AF7BD5"/>
    <w:multiLevelType w:val="multilevel"/>
    <w:tmpl w:val="C67637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51742"/>
    <w:rsid w:val="00041131"/>
    <w:rsid w:val="000A5F64"/>
    <w:rsid w:val="00282EAB"/>
    <w:rsid w:val="002F014B"/>
    <w:rsid w:val="003A61EA"/>
    <w:rsid w:val="00602D1A"/>
    <w:rsid w:val="006510C2"/>
    <w:rsid w:val="00782EE5"/>
    <w:rsid w:val="007F35FF"/>
    <w:rsid w:val="00897C05"/>
    <w:rsid w:val="009D5967"/>
    <w:rsid w:val="00A51742"/>
    <w:rsid w:val="00A712E5"/>
    <w:rsid w:val="00AF3AE4"/>
    <w:rsid w:val="00B15AA1"/>
    <w:rsid w:val="00B16B60"/>
    <w:rsid w:val="00B70BCC"/>
    <w:rsid w:val="00D97870"/>
    <w:rsid w:val="00E830D0"/>
    <w:rsid w:val="00E96D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5A8B050"/>
  <w15:chartTrackingRefBased/>
  <w15:docId w15:val="{6DE4B924-E42C-43C8-A2F9-83697F5A28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51742"/>
  </w:style>
  <w:style w:type="paragraph" w:styleId="Heading1">
    <w:name w:val="heading 1"/>
    <w:basedOn w:val="Normal"/>
    <w:next w:val="Normal"/>
    <w:link w:val="Heading1Char"/>
    <w:uiPriority w:val="9"/>
    <w:qFormat/>
    <w:rsid w:val="00A51742"/>
    <w:pPr>
      <w:keepNext/>
      <w:keepLines/>
      <w:spacing w:before="40" w:after="40" w:line="240" w:lineRule="auto"/>
      <w:outlineLvl w:val="0"/>
    </w:pPr>
    <w:rPr>
      <w:rFonts w:asciiTheme="majorHAnsi" w:eastAsiaTheme="majorEastAsia" w:hAnsiTheme="majorHAnsi" w:cstheme="majorBidi"/>
      <w:caps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014B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51742"/>
    <w:pPr>
      <w:keepNext/>
      <w:keepLines/>
      <w:spacing w:before="120" w:after="0" w:line="240" w:lineRule="auto"/>
      <w:outlineLvl w:val="2"/>
    </w:pPr>
    <w:rPr>
      <w:rFonts w:asciiTheme="majorHAnsi" w:eastAsiaTheme="majorEastAsia" w:hAnsiTheme="majorHAnsi" w:cstheme="majorBidi"/>
      <w:small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51742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cap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51742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51742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1742"/>
    <w:pPr>
      <w:keepNext/>
      <w:keepLines/>
      <w:spacing w:before="120" w:after="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1742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1742"/>
    <w:pPr>
      <w:keepNext/>
      <w:keepLines/>
      <w:spacing w:before="120" w:after="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1742"/>
    <w:rPr>
      <w:rFonts w:asciiTheme="majorHAnsi" w:eastAsiaTheme="majorEastAsia" w:hAnsiTheme="majorHAnsi" w:cstheme="majorBidi"/>
      <w:caps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2F014B"/>
    <w:rPr>
      <w:rFonts w:asciiTheme="majorHAnsi" w:eastAsiaTheme="majorEastAsia" w:hAnsiTheme="majorHAnsi" w:cstheme="majorBidi"/>
      <w:caps/>
      <w:sz w:val="28"/>
      <w:szCs w:val="28"/>
    </w:rPr>
  </w:style>
  <w:style w:type="paragraph" w:styleId="NormalWeb">
    <w:name w:val="Normal (Web)"/>
    <w:basedOn w:val="Normal"/>
    <w:uiPriority w:val="99"/>
    <w:semiHidden/>
    <w:unhideWhenUsed/>
    <w:rsid w:val="00A517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A51742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A517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1742"/>
  </w:style>
  <w:style w:type="paragraph" w:styleId="Footer">
    <w:name w:val="footer"/>
    <w:basedOn w:val="Normal"/>
    <w:link w:val="FooterChar"/>
    <w:uiPriority w:val="99"/>
    <w:unhideWhenUsed/>
    <w:rsid w:val="00A517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1742"/>
  </w:style>
  <w:style w:type="character" w:customStyle="1" w:styleId="Heading3Char">
    <w:name w:val="Heading 3 Char"/>
    <w:basedOn w:val="DefaultParagraphFont"/>
    <w:link w:val="Heading3"/>
    <w:uiPriority w:val="9"/>
    <w:semiHidden/>
    <w:rsid w:val="00A51742"/>
    <w:rPr>
      <w:rFonts w:asciiTheme="majorHAnsi" w:eastAsiaTheme="majorEastAsia" w:hAnsiTheme="majorHAnsi" w:cstheme="majorBidi"/>
      <w:small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51742"/>
    <w:rPr>
      <w:rFonts w:asciiTheme="majorHAnsi" w:eastAsiaTheme="majorEastAsia" w:hAnsiTheme="majorHAnsi" w:cstheme="majorBidi"/>
      <w:cap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51742"/>
    <w:rPr>
      <w:rFonts w:asciiTheme="majorHAnsi" w:eastAsiaTheme="majorEastAsia" w:hAnsiTheme="majorHAnsi" w:cstheme="majorBidi"/>
      <w:i/>
      <w:iCs/>
      <w:cap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51742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51742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51742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51742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51742"/>
    <w:pPr>
      <w:spacing w:line="240" w:lineRule="auto"/>
    </w:pPr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A51742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A51742"/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51742"/>
    <w:pPr>
      <w:numPr>
        <w:ilvl w:val="1"/>
      </w:numPr>
    </w:pPr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51742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styleId="Emphasis">
    <w:name w:val="Emphasis"/>
    <w:basedOn w:val="DefaultParagraphFont"/>
    <w:uiPriority w:val="20"/>
    <w:qFormat/>
    <w:rsid w:val="00A51742"/>
    <w:rPr>
      <w:i/>
      <w:iCs/>
    </w:rPr>
  </w:style>
  <w:style w:type="paragraph" w:styleId="NoSpacing">
    <w:name w:val="No Spacing"/>
    <w:uiPriority w:val="1"/>
    <w:qFormat/>
    <w:rsid w:val="00A51742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51742"/>
    <w:pPr>
      <w:spacing w:before="160" w:line="240" w:lineRule="auto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QuoteChar">
    <w:name w:val="Quote Char"/>
    <w:basedOn w:val="DefaultParagraphFont"/>
    <w:link w:val="Quote"/>
    <w:uiPriority w:val="29"/>
    <w:rsid w:val="00A51742"/>
    <w:rPr>
      <w:rFonts w:asciiTheme="majorHAnsi" w:eastAsiaTheme="majorEastAsia" w:hAnsiTheme="majorHAnsi" w:cstheme="majorBidi"/>
      <w:sz w:val="25"/>
      <w:szCs w:val="2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51742"/>
    <w:pPr>
      <w:spacing w:before="280" w:after="280" w:line="240" w:lineRule="auto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51742"/>
    <w:rPr>
      <w:color w:val="404040" w:themeColor="text1" w:themeTint="BF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A51742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A51742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51742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A51742"/>
    <w:rPr>
      <w:b/>
      <w:bCs/>
      <w:caps w:val="0"/>
      <w:smallCaps/>
      <w:color w:val="auto"/>
      <w:spacing w:val="3"/>
      <w:u w:val="single"/>
    </w:rPr>
  </w:style>
  <w:style w:type="character" w:styleId="BookTitle">
    <w:name w:val="Book Title"/>
    <w:basedOn w:val="DefaultParagraphFont"/>
    <w:uiPriority w:val="33"/>
    <w:qFormat/>
    <w:rsid w:val="00A51742"/>
    <w:rPr>
      <w:b/>
      <w:bCs/>
      <w:smallCaps/>
      <w:spacing w:val="7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51742"/>
    <w:pPr>
      <w:outlineLvl w:val="9"/>
    </w:pPr>
  </w:style>
  <w:style w:type="paragraph" w:customStyle="1" w:styleId="FirstParagraph">
    <w:name w:val="First Paragraph"/>
    <w:basedOn w:val="BodyText"/>
    <w:next w:val="BodyText"/>
    <w:rsid w:val="00A51742"/>
    <w:pPr>
      <w:spacing w:before="180" w:after="180" w:line="240" w:lineRule="auto"/>
    </w:pPr>
    <w:rPr>
      <w:rFonts w:eastAsiaTheme="minorHAnsi"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A5174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51742"/>
  </w:style>
  <w:style w:type="paragraph" w:styleId="BalloonText">
    <w:name w:val="Balloon Text"/>
    <w:basedOn w:val="Normal"/>
    <w:link w:val="BalloonTextChar"/>
    <w:uiPriority w:val="99"/>
    <w:semiHidden/>
    <w:unhideWhenUsed/>
    <w:rsid w:val="00A712E5"/>
    <w:pPr>
      <w:spacing w:after="0" w:line="240" w:lineRule="auto"/>
    </w:pPr>
    <w:rPr>
      <w:rFonts w:ascii="Calibri" w:hAnsi="Calibri" w:cs="Calibr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12E5"/>
    <w:rPr>
      <w:rFonts w:ascii="Calibri" w:hAnsi="Calibri" w:cs="Calibr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907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81681D70-D3E5-416D-8EB9-172CED43F77D}">
  <we:reference id="wa104381063" version="1.0.0.0" store="en-US" storeType="OMEX"/>
  <we:alternateReferences>
    <we:reference id="wa104381063" version="1.0.0.0" store="wa104381063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1F924B-4ED0-492A-BEED-63681DD8DC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1</Pages>
  <Words>279</Words>
  <Characters>159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 Griffiths</dc:creator>
  <cp:keywords/>
  <dc:description/>
  <cp:lastModifiedBy>Ste Griffiths</cp:lastModifiedBy>
  <cp:revision>6</cp:revision>
  <cp:lastPrinted>2018-02-17T22:39:00Z</cp:lastPrinted>
  <dcterms:created xsi:type="dcterms:W3CDTF">2018-02-17T21:09:00Z</dcterms:created>
  <dcterms:modified xsi:type="dcterms:W3CDTF">2018-02-17T22:43:00Z</dcterms:modified>
</cp:coreProperties>
</file>